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2CFF9" w14:textId="6A27F9FE" w:rsidR="00206920" w:rsidRDefault="00EE6731">
      <w:r>
        <w:t>Please complete the Enrollment Verification Form using the link below. You will receive an automated email with your submission details once you submit the form.</w:t>
      </w:r>
    </w:p>
    <w:p w14:paraId="1AAE6B7A" w14:textId="305DF7DF" w:rsidR="00EE6731" w:rsidRDefault="00EE6731"/>
    <w:p w14:paraId="1FFAE39B" w14:textId="761609D4" w:rsidR="00EE6731" w:rsidRDefault="00EE6731">
      <w:hyperlink r:id="rId4" w:history="1">
        <w:r w:rsidRPr="00EE6731">
          <w:rPr>
            <w:rStyle w:val="Hyperlink"/>
          </w:rPr>
          <w:t>Enrollment Verification Form</w:t>
        </w:r>
      </w:hyperlink>
    </w:p>
    <w:sectPr w:rsidR="00EE6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jM2NTEwNDE0NzRQ0lEKTi0uzszPAykwrAUAsl08QiwAAAA="/>
  </w:docVars>
  <w:rsids>
    <w:rsidRoot w:val="00EE6731"/>
    <w:rsid w:val="00BB2B2E"/>
    <w:rsid w:val="00EE6731"/>
    <w:rsid w:val="00EF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2C026"/>
  <w15:chartTrackingRefBased/>
  <w15:docId w15:val="{CCB4993E-CBFC-41FF-A2B4-8C795E18D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67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orms.office.com/r/cqUXTss0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11</Characters>
  <Application>Microsoft Office Word</Application>
  <DocSecurity>0</DocSecurity>
  <Lines>1</Lines>
  <Paragraphs>1</Paragraphs>
  <ScaleCrop>false</ScaleCrop>
  <Company>UNC Pembroke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ll</dc:creator>
  <cp:keywords/>
  <dc:description/>
  <cp:lastModifiedBy>Christine Bell</cp:lastModifiedBy>
  <cp:revision>1</cp:revision>
  <dcterms:created xsi:type="dcterms:W3CDTF">2023-02-03T19:32:00Z</dcterms:created>
  <dcterms:modified xsi:type="dcterms:W3CDTF">2023-02-03T19:34:00Z</dcterms:modified>
</cp:coreProperties>
</file>